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3B7CB232" w:rsidR="00DF198B" w:rsidRPr="001A7A17" w:rsidRDefault="009A3347" w:rsidP="001A7A17">
            <w:pPr>
              <w:rPr>
                <w:sz w:val="40"/>
                <w:szCs w:val="40"/>
              </w:rPr>
            </w:pPr>
            <w:r w:rsidRPr="001A7A17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A67FC1">
              <w:rPr>
                <w:color w:val="FF0000"/>
                <w:sz w:val="40"/>
                <w:szCs w:val="40"/>
                <w:highlight w:val="yellow"/>
              </w:rPr>
              <w:t>20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0</w:t>
            </w:r>
            <w:r w:rsidR="00A67FC1">
              <w:rPr>
                <w:color w:val="FF0000"/>
                <w:sz w:val="40"/>
                <w:szCs w:val="40"/>
                <w:highlight w:val="yellow"/>
              </w:rPr>
              <w:t>4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2022</w:t>
            </w: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34413A4D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</w:t>
            </w:r>
            <w:r w:rsidR="009A3347">
              <w:rPr>
                <w:sz w:val="64"/>
                <w:szCs w:val="64"/>
              </w:rPr>
              <w:t>PC</w:t>
            </w:r>
            <w:r w:rsidR="00B54757" w:rsidRPr="00B54757">
              <w:rPr>
                <w:sz w:val="64"/>
                <w:szCs w:val="64"/>
              </w:rPr>
              <w:t>6</w:t>
            </w:r>
            <w:r w:rsidR="009A3347">
              <w:rPr>
                <w:sz w:val="64"/>
                <w:szCs w:val="64"/>
              </w:rPr>
              <w:t>2</w:t>
            </w:r>
            <w:r w:rsidRPr="00B54757">
              <w:rPr>
                <w:sz w:val="64"/>
                <w:szCs w:val="64"/>
              </w:rPr>
              <w:t xml:space="preserve"> : </w:t>
            </w:r>
            <w:r w:rsidR="0044094A" w:rsidRPr="0044094A">
              <w:rPr>
                <w:sz w:val="64"/>
                <w:szCs w:val="64"/>
              </w:rPr>
              <w:t>COMPILER DESIGN</w:t>
            </w:r>
          </w:p>
          <w:p w14:paraId="566C2157" w14:textId="1BFFB1C2" w:rsidR="00A67FC1" w:rsidRPr="00B54757" w:rsidRDefault="00092E41" w:rsidP="00A67FC1">
            <w:pPr>
              <w:jc w:val="center"/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A67FC1">
              <w:rPr>
                <w:rFonts w:asciiTheme="minorHAnsi" w:hAnsiTheme="minorHAnsi"/>
                <w:b/>
                <w:bCs/>
                <w:sz w:val="64"/>
                <w:szCs w:val="64"/>
              </w:rPr>
              <w:t>7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 xml:space="preserve">Roll </w:t>
            </w:r>
            <w:proofErr w:type="gramStart"/>
            <w:r w:rsidRPr="00092E41">
              <w:rPr>
                <w:b w:val="0"/>
                <w:bCs/>
              </w:rPr>
              <w:t>no. :</w:t>
            </w:r>
            <w:proofErr w:type="gramEnd"/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proofErr w:type="gramStart"/>
            <w:r w:rsidRPr="00CE66ED">
              <w:rPr>
                <w:b w:val="0"/>
                <w:bCs/>
              </w:rPr>
              <w:t>Name :</w:t>
            </w:r>
            <w:proofErr w:type="gramEnd"/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proofErr w:type="gramStart"/>
            <w:r w:rsidRPr="00CE66ED">
              <w:rPr>
                <w:b w:val="0"/>
                <w:bCs/>
              </w:rPr>
              <w:t>Section :</w:t>
            </w:r>
            <w:proofErr w:type="gramEnd"/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C9C0680" w14:textId="1D86AFCD" w:rsidR="003172A2" w:rsidRPr="00E641D7" w:rsidRDefault="003172A2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D3C6688" w14:textId="0DC3F31E" w:rsidR="002C2914" w:rsidRDefault="00A67FC1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r w:rsidRPr="00A67FC1">
        <w:rPr>
          <w:rFonts w:ascii="Ubuntu" w:hAnsi="Ubuntu" w:cs="Segoe UI"/>
          <w:color w:val="252424"/>
          <w:sz w:val="28"/>
          <w:szCs w:val="28"/>
          <w:shd w:val="clear" w:color="auto" w:fill="FFFFFF"/>
        </w:rPr>
        <w:lastRenderedPageBreak/>
        <w:t>DAG construction and Simple code generation</w:t>
      </w:r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.</w:t>
      </w:r>
    </w:p>
    <w:p w14:paraId="31527494" w14:textId="77777777" w:rsidR="00A67FC1" w:rsidRDefault="00A67FC1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6EDDA356" w14:textId="32C98FB3" w:rsidR="007D7306" w:rsidRDefault="00E641D7" w:rsidP="00A67FC1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Code:</w:t>
      </w:r>
    </w:p>
    <w:p w14:paraId="799A83D7" w14:textId="7785A93C" w:rsidR="007D7306" w:rsidRDefault="007D7306" w:rsidP="00A67FC1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  <w:r w:rsidRPr="007D7306">
        <w:rPr>
          <w:rFonts w:ascii="Ubuntu" w:hAnsi="Ubuntu" w:cs="Segoe UI"/>
          <w:color w:val="FF0000"/>
          <w:sz w:val="28"/>
          <w:szCs w:val="28"/>
          <w:shd w:val="clear" w:color="auto" w:fill="FFFFFF"/>
        </w:rPr>
        <w:t>Construct_dag.cpp</w:t>
      </w:r>
    </w:p>
    <w:p w14:paraId="3A063CB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#includ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&lt;bits/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stdc</w:t>
      </w:r>
      <w:proofErr w:type="spellEnd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++.h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</w:p>
    <w:p w14:paraId="1C553EA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using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namespac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49D6E9"/>
          <w:sz w:val="27"/>
          <w:szCs w:val="27"/>
          <w:lang w:bidi="ar-SA"/>
        </w:rPr>
        <w:t>std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D509F2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8F5530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struc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abel_list</w:t>
      </w:r>
      <w:proofErr w:type="spellEnd"/>
    </w:p>
    <w:p w14:paraId="267F53E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DC2209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B68A3F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struc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865DD7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;</w:t>
      </w:r>
    </w:p>
    <w:p w14:paraId="16EE0FA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5DC137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struc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</w:p>
    <w:p w14:paraId="26E3E89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105DD3D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A9414A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DE8293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E8152B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parent_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count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24FBB8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struc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s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7DA23F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struc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6A20F8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;</w:t>
      </w:r>
    </w:p>
    <w:p w14:paraId="12395C7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3D9D3F8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struc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</w:p>
    <w:p w14:paraId="549C343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078C88C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struc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56765B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struc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AB55B1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;</w:t>
      </w:r>
    </w:p>
    <w:p w14:paraId="7A74841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2FCD83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struc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three_address</w:t>
      </w:r>
      <w:proofErr w:type="spellEnd"/>
    </w:p>
    <w:p w14:paraId="18FFE97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CAB224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C4F37F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623CD3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684647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00EE68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;</w:t>
      </w:r>
    </w:p>
    <w:p w14:paraId="56AE6C7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C84A7A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ndex_globa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8210B5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lastRenderedPageBreak/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00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;</w:t>
      </w:r>
      <w:proofErr w:type="gramEnd"/>
    </w:p>
    <w:p w14:paraId="76BCAF5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boo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isited_left_most_child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F9F994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stack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lt;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stack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8C868F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B6F0D8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insert_label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1E674A1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B93126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emp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new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abel_</w:t>
      </w:r>
      <w:proofErr w:type="gram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ist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436BBE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2D3AB1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D577C3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4044B17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659865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382819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50B2E94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AAC3E0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3CD5833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6616BC0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13922F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57FFAC0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676A4B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09AC29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1C283C8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EA7C65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esul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156FC3C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BB6858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42D7CE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emp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new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</w:t>
      </w:r>
      <w:proofErr w:type="gram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n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01CD93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ndex_global</w:t>
      </w:r>
      <w:proofErr w:type="spellEnd"/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proofErr w:type="gramStart"/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DC6217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4FFCB0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41D5F5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s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5DFF14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s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insert_label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s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esul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B38657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D989DC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2E9D3B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F6B765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8A781D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boo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label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5D2C91E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11E56C3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297516A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0BF3DA7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511DFF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39CA493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s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068BE0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6D4F82C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1E5859B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3E76AA7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6976105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15D982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EA39D2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5D10B5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4FAC82C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821463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1F904C0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DC0A4E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boo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he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n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n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6282B98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4C15912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label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n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label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n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)</w:t>
      </w:r>
    </w:p>
    <w:p w14:paraId="726EFFE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75B2BB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FA9B2C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5C3C29D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B1E547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59AD23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3F7E526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for_valu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6C2D1B6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198034C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ecen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-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675765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queue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lt;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34A668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esul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84B872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vector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lt;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bool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visited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ndex_global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248DD68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06B418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DBD74A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4831869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F04E06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921232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74DC22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3D1DC36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39DE4EF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empty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)</w:t>
      </w:r>
    </w:p>
    <w:p w14:paraId="2087251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BA64C9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x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front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5D49B3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853518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visited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F6BFCB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label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)</w:t>
      </w:r>
    </w:p>
    <w:p w14:paraId="1CC9D8D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068F543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ecen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439DB13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13A48DE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    recen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AE3D71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    resul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1BF6BD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798F2D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31A8225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A3AD32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lef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DC34DB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igh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88866E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lef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13E173F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B2A3A0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E00BE9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igh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6D9D5CF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905021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602F195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9EBA2F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esul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FD732A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6DBED32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CB6AE7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for_simila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op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op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175019D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6FB5A2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ecen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-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3BEE50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queue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lt;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D6553C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esul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34BB40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vector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lt;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bool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visited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ndex_global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A46A6B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3375C3F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7EAE71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19B1395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3EF0ED4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BCCC67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9E6AA1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6118B6B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C2622F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empty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)</w:t>
      </w:r>
    </w:p>
    <w:p w14:paraId="2E18E03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0B5F2A9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x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front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5CF2106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D6B99E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3FB268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visited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500ED9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label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)</w:t>
      </w:r>
    </w:p>
    <w:p w14:paraId="4FA6B13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48E84C4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he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op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op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)</w:t>
      </w:r>
    </w:p>
    <w:p w14:paraId="12C3822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165191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ecen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4E814C8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5162569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        resul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4A201B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        recen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6283E7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0F1408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6245916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1E8CB4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ACB43F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lef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2FB97D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igh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x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8FD4B5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lef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5840AEA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4786F1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B4BABD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igh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010B233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q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2352572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8E68E7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FF571D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esul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61E3E0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013E9C1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9F65AF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add_to_end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5B0DB72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lastRenderedPageBreak/>
        <w:t>{</w:t>
      </w:r>
    </w:p>
    <w:p w14:paraId="383892F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emp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new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</w:t>
      </w:r>
      <w:proofErr w:type="gram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ist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D6BA76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60152A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BCC10C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2EAB984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07FD9F4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7D5401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3B077FA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9B8FB5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88F11F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63B231D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462FB70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F8DC69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6D092F8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4722F1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B85F47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5CFFD13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5D0A2B7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6A32FB3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n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40DCCF5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20B0C5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CE4D68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62077F3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4A8505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581E56D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1EF67C6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aren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10E5BE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paren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proofErr w:type="spell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hs</w:t>
      </w:r>
      <w:proofErr w:type="spellEnd"/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EE8450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lef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FADA3B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righ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2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36E92D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paren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4037F5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paren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53932E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new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</w:t>
      </w:r>
      <w:proofErr w:type="gram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ist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E61A86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aren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3860F8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90F341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74D519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C3FA01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FEC64F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='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4AEA722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1F2A503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emp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for_valu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554D04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s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insert_label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s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proofErr w:type="spell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hs</w:t>
      </w:r>
      <w:proofErr w:type="spellEnd"/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11C6523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04DB4F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40245A8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else</w:t>
      </w:r>
    </w:p>
    <w:p w14:paraId="4DB184A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E3A9E7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paren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for_simila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2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19DECE2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lef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for_valu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139725C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igh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earch_for_valu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2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28910FF2" w14:textId="77777777" w:rsidR="007D7306" w:rsidRPr="007D7306" w:rsidRDefault="007D7306" w:rsidP="007D7306">
      <w:pPr>
        <w:shd w:val="clear" w:color="auto" w:fill="052529"/>
        <w:spacing w:after="270"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01D89C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683BB9C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654399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lef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igh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paren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7831B48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5E6E5F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aren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lef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paren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igh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2610658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E13EC7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    paren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s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insert_label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aren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s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proofErr w:type="spell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hs</w:t>
      </w:r>
      <w:proofErr w:type="spellEnd"/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D639E2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1B7CB0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72F4017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15E80D3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250B83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paren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proofErr w:type="spell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hs</w:t>
      </w:r>
      <w:proofErr w:type="spellEnd"/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DB74A9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BB5DA2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lef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7A7DE8D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4B5AA3E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lef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F4E8B1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333AD7B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igh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7372196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B44D49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righ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2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1A9D695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lastRenderedPageBreak/>
        <w:t>}</w:t>
      </w:r>
    </w:p>
    <w:p w14:paraId="23E02F5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A85D20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aren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AD86A0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aren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B6893E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5FF5E2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0CB2E4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emp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DBBDB5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2AD9BE1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E5E685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lef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06D6F38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F4A6FE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temp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add_to_end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5B4625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542D60A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BE281B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6B985F5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emp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add_to_end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paren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F8F710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CF0690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DF9BD3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30DD672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38CB6AD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ECF410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void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inorde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vector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&lt;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boo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&amp;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1FFE91D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042DDF5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spell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parent_count</w:t>
      </w:r>
      <w:proofErr w:type="spellEnd"/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proofErr w:type="gramStart"/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EDCE3B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2B18D3A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27C5DF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282EDF8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942C48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inorde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179E0D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3BB22B6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3D38163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2BB819D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50C3FDE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inorde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9EFAA7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4A6B1EC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A895F3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gramStart"/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316720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1F22825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9EE213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F7DE36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B89896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1669545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61D472E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ou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Leaf with Index: "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 ,Value: "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 ,Label: "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\n</w:t>
      </w:r>
      <w:proofErr w:type="gram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E47F83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1A09D44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else</w:t>
      </w:r>
    </w:p>
    <w:p w14:paraId="0620BB0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30B2AC5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ou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Index: "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 ,Value: "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 ,Label: "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</w:t>
      </w:r>
      <w:proofErr w:type="gram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18B62E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emp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s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B5ECA3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ou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"Labels are: </w:t>
      </w:r>
      <w:proofErr w:type="gram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E8112C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28B9170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5FB4779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ou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' </w:t>
      </w:r>
      <w:proofErr w:type="gram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95D1A8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temp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emp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3D0514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19CA607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ou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</w:t>
      </w:r>
      <w:proofErr w:type="gram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3E3891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ou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Left child has index "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</w:t>
      </w:r>
      <w:proofErr w:type="gram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B0E818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ou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Right child has index "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</w:t>
      </w:r>
      <w:proofErr w:type="gram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68D14C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ou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&lt;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</w:t>
      </w:r>
      <w:proofErr w:type="gram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D6206B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inorde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4A90CD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inorde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45FB83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72B748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4921D7E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32656F1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assign_label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boo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left_child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vector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&lt;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boo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&amp;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7864D1C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4ED181A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56670DE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4A8C250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D75C23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9A923D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8D15AE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index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29941A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C78BFE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3F66836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5ACB6D0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!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left_child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49221C8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3CAE2ED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148550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4EF30D1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else</w:t>
      </w:r>
    </w:p>
    <w:p w14:paraId="5D49140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57912C9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768D94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0C65322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14180E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68FAA7A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2FEC96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assign_label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381211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assign_label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visited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7BDEB9A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A844CA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307C68C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FCC34D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8131B4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00B4FF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else</w:t>
      </w:r>
    </w:p>
    <w:p w14:paraId="6D0754E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4D51E9A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max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5A7D98B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1F577CC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A5B3DF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return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proofErr w:type="gram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9649B0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439CFA4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83AEE6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void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wap_register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</w:t>
      </w:r>
    </w:p>
    <w:p w14:paraId="07D8D97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51C2B7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4BC174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emp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ED698B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temp1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9AEC4E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10C5CDE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temp2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F780E6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BCD3AD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B57378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BF90AD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2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5C21655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0839C44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B2A989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void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gen_c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F769B"/>
          <w:sz w:val="27"/>
          <w:szCs w:val="27"/>
          <w:lang w:bidi="ar-SA"/>
        </w:rPr>
        <w:t>*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boo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left_child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1C2C2AA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656C133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E291B2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0A04D8D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70009E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left_child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57897DB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50A8034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"MOV 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c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R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d</w:t>
      </w:r>
      <w:proofErr w:type="spellEnd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5892D76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145E094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769766A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else</w:t>
      </w:r>
    </w:p>
    <w:p w14:paraId="2949D76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10DA6AC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640447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abe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A905F9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FAF876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6BE9938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ACE064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gen_c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CD3900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c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c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R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d</w:t>
      </w:r>
      <w:proofErr w:type="spellEnd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B4A673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065912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els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iz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)</w:t>
      </w:r>
    </w:p>
    <w:p w14:paraId="737F452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48E141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wap_register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9A64FB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gen_c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C4CD55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AA1CE8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C7D4CB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gen_c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1DF5C8E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c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R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d</w:t>
      </w:r>
      <w:proofErr w:type="spellEnd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R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d</w:t>
      </w:r>
      <w:proofErr w:type="spellEnd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7928078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FB58AD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wap_register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29BB74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6AD273C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els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iz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)</w:t>
      </w:r>
    </w:p>
    <w:p w14:paraId="26B0B5D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643BFDF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gen_c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C8C0F2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542D499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86E0A2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gen_c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087D57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c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R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d</w:t>
      </w:r>
      <w:proofErr w:type="spellEnd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R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d</w:t>
      </w:r>
      <w:proofErr w:type="spellEnd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R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56149CD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FD15B1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4DA1492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els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ef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iz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amp;&amp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iz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)</w:t>
      </w:r>
    </w:p>
    <w:p w14:paraId="3F80C42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49F2A5C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gen_c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igh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7CCD817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72EC1CA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"MOV 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R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d</w:t>
      </w:r>
      <w:proofErr w:type="spellEnd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T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d</w:t>
      </w:r>
      <w:proofErr w:type="spellEnd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714008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gen_c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ef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564BDA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04CD0A5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c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T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d</w:t>
      </w:r>
      <w:proofErr w:type="spellEnd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R</w:t>
      </w:r>
      <w:r w:rsidRPr="007D7306">
        <w:rPr>
          <w:rFonts w:ascii="JetBrains Mono" w:hAnsi="JetBrains Mono" w:cs="JetBrains Mono"/>
          <w:i/>
          <w:iCs/>
          <w:color w:val="D5971A"/>
          <w:sz w:val="27"/>
          <w:szCs w:val="27"/>
          <w:lang w:bidi="ar-SA"/>
        </w:rPr>
        <w:t>%d</w:t>
      </w:r>
      <w:proofErr w:type="spellEnd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valu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to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911539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38C087F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4D2E07B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79EA0B2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2B9FE8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main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</w:t>
      </w:r>
    </w:p>
    <w:p w14:paraId="54665F8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66B99C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op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op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op2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18F6678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string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FEEFEA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EAC77F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4982AE5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3566621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getlin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in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)</w:t>
      </w:r>
    </w:p>
    <w:p w14:paraId="33CE188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049086E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if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siz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lt;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4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37952AA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09252D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   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proofErr w:type="spell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880B37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   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1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2</w:t>
      </w:r>
      <w:proofErr w:type="gramStart"/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C726A7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   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C6C6AC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   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2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 xml:space="preserve">' </w:t>
      </w:r>
      <w:proofErr w:type="gramStart"/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'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649D3B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494C423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else</w:t>
      </w:r>
    </w:p>
    <w:p w14:paraId="0D9501F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878126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   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proofErr w:type="spell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165E3F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   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1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2</w:t>
      </w:r>
      <w:proofErr w:type="gramStart"/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CE639B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   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3</w:t>
      </w:r>
      <w:proofErr w:type="gramStart"/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740FEE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    tac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op2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</w:t>
      </w:r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4</w:t>
      </w:r>
      <w:proofErr w:type="gramStart"/>
      <w:r w:rsidRPr="007D7306">
        <w:rPr>
          <w:rFonts w:ascii="JetBrains Mono" w:hAnsi="JetBrains Mono" w:cs="JetBrains Mono"/>
          <w:b/>
          <w:bCs/>
          <w:color w:val="16A3B6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6380444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4AC7450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proofErr w:type="gramStart"/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9AF3DE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32E7DC5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n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3FD636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ADC3AA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oo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NU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5DC3857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roo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create_dag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0E3194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34E128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3529E5C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vector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lt;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bool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visited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ndex_global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23605B6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42A072E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206445D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   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assign_labels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visited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1D7CE4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0F1141B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24133E6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14EF53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fil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begin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isited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end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1D218D4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2B36B2C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while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6C74E35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5B426E2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inorde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visited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1E88973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start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star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nex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proofErr w:type="gramEnd"/>
    </w:p>
    <w:p w14:paraId="791E435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190B48F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0F9E64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6E04B38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568D5B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fo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=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0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&l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0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+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</w:t>
      </w:r>
    </w:p>
    <w:p w14:paraId="61DB3E1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32EAFC0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   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stack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push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</w:t>
      </w:r>
      <w:proofErr w:type="spellEnd"/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7BD3B7C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043DB38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E1CBC9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gen_code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-&gt;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roo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,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7060EB"/>
          <w:sz w:val="27"/>
          <w:szCs w:val="27"/>
          <w:lang w:bidi="ar-SA"/>
        </w:rPr>
        <w:t>1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3F7B234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7205266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DBA609A" w14:textId="77777777" w:rsidR="007D7306" w:rsidRPr="007D7306" w:rsidRDefault="007D7306" w:rsidP="00A67FC1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</w:p>
    <w:p w14:paraId="7887D938" w14:textId="07E71D23" w:rsidR="007D7306" w:rsidRDefault="007D7306" w:rsidP="00A67FC1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  <w:proofErr w:type="spellStart"/>
      <w:r w:rsidRPr="007D7306">
        <w:rPr>
          <w:rFonts w:ascii="Ubuntu" w:hAnsi="Ubuntu" w:cs="Segoe UI"/>
          <w:color w:val="FF0000"/>
          <w:sz w:val="28"/>
          <w:szCs w:val="28"/>
          <w:shd w:val="clear" w:color="auto" w:fill="FFFFFF"/>
        </w:rPr>
        <w:t>Lexer.l</w:t>
      </w:r>
      <w:proofErr w:type="spellEnd"/>
    </w:p>
    <w:p w14:paraId="51714F6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%{</w:t>
      </w:r>
    </w:p>
    <w:p w14:paraId="02FEF5F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 xml:space="preserve">    </w:t>
      </w: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#include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"parser.tab.h"</w:t>
      </w:r>
    </w:p>
    <w:p w14:paraId="0A2DA66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%}</w:t>
      </w:r>
    </w:p>
    <w:p w14:paraId="1456337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%%</w:t>
      </w:r>
    </w:p>
    <w:p w14:paraId="4A01F9F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t</w:t>
      </w:r>
      <w:r w:rsidRPr="007D7306">
        <w:rPr>
          <w:rFonts w:ascii="JetBrains Mono" w:hAnsi="JetBrains Mono" w:cs="JetBrains Mono"/>
          <w:color w:val="D5971A"/>
          <w:sz w:val="27"/>
          <w:szCs w:val="27"/>
          <w:lang w:bidi="ar-SA"/>
        </w:rPr>
        <w:t xml:space="preserve"> 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 ;</w:t>
      </w:r>
      <w:proofErr w:type="gramEnd"/>
    </w:p>
    <w:p w14:paraId="48E0940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D5971A"/>
          <w:sz w:val="27"/>
          <w:szCs w:val="27"/>
          <w:lang w:bidi="ar-SA"/>
        </w:rPr>
        <w:t>0-9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+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 xml:space="preserve"> {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yylva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symbol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 xml:space="preserve"> = (char)(</w:t>
      </w:r>
      <w:proofErr w:type="spell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yytext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0]);return NUMBER;}</w:t>
      </w:r>
    </w:p>
    <w:p w14:paraId="6A9C81C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</w:t>
      </w:r>
      <w:r w:rsidRPr="007D7306">
        <w:rPr>
          <w:rFonts w:ascii="JetBrains Mono" w:hAnsi="JetBrains Mono" w:cs="JetBrains Mono"/>
          <w:color w:val="D5971A"/>
          <w:sz w:val="27"/>
          <w:szCs w:val="27"/>
          <w:lang w:bidi="ar-SA"/>
        </w:rPr>
        <w:t>a-z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] {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yylval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i/>
          <w:iCs/>
          <w:color w:val="E4B781"/>
          <w:sz w:val="27"/>
          <w:szCs w:val="27"/>
          <w:lang w:bidi="ar-SA"/>
        </w:rPr>
        <w:t>symbol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 xml:space="preserve"> = (char)(</w:t>
      </w:r>
      <w:proofErr w:type="spell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yytext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0]);return LETTER;}</w:t>
      </w:r>
    </w:p>
    <w:p w14:paraId="112C6F7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.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 xml:space="preserve"> {return </w:t>
      </w:r>
      <w:proofErr w:type="spell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yytext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[0];}</w:t>
      </w:r>
    </w:p>
    <w:p w14:paraId="70BCE17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49ACE9"/>
          <w:sz w:val="27"/>
          <w:szCs w:val="27"/>
          <w:lang w:bidi="ar-SA"/>
        </w:rPr>
        <w:t>\n\n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 xml:space="preserve"> {return 0;}</w:t>
      </w:r>
    </w:p>
    <w:p w14:paraId="1922D67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%%</w:t>
      </w:r>
    </w:p>
    <w:p w14:paraId="688A88A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yywrap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){</w:t>
      </w:r>
    </w:p>
    <w:p w14:paraId="25A8ED9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 xml:space="preserve">    return 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1;</w:t>
      </w:r>
      <w:proofErr w:type="gramEnd"/>
    </w:p>
    <w:p w14:paraId="5CB0B1C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}</w:t>
      </w:r>
    </w:p>
    <w:p w14:paraId="01A0B79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85577E5" w14:textId="77777777" w:rsidR="007D7306" w:rsidRPr="007D7306" w:rsidRDefault="007D7306" w:rsidP="00A67FC1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</w:p>
    <w:p w14:paraId="4C57BD9E" w14:textId="77777777" w:rsidR="007D7306" w:rsidRDefault="007D7306" w:rsidP="00A67FC1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  <w:proofErr w:type="spellStart"/>
      <w:r w:rsidRPr="007D7306">
        <w:rPr>
          <w:rFonts w:ascii="Ubuntu" w:hAnsi="Ubuntu" w:cs="Segoe UI"/>
          <w:color w:val="FF0000"/>
          <w:sz w:val="28"/>
          <w:szCs w:val="28"/>
          <w:shd w:val="clear" w:color="auto" w:fill="FFFFFF"/>
        </w:rPr>
        <w:t>Parser.y</w:t>
      </w:r>
      <w:proofErr w:type="spellEnd"/>
    </w:p>
    <w:p w14:paraId="777D5EF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%{</w:t>
      </w:r>
    </w:p>
    <w:p w14:paraId="1FB1D95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#include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&lt;string.h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</w:p>
    <w:p w14:paraId="04EBB8C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DF769B"/>
          <w:sz w:val="27"/>
          <w:szCs w:val="27"/>
          <w:lang w:bidi="ar-SA"/>
        </w:rPr>
        <w:t>#include</w:t>
      </w:r>
      <w:r w:rsidRPr="007D7306">
        <w:rPr>
          <w:rFonts w:ascii="JetBrains Mono" w:hAnsi="JetBrains Mono" w:cs="JetBrains Mono"/>
          <w:color w:val="49E9A6"/>
          <w:sz w:val="27"/>
          <w:szCs w:val="27"/>
          <w:lang w:bidi="ar-SA"/>
        </w:rPr>
        <w:t>&lt;stdio.h&gt;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in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yylex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void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621B3E9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yyerro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on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s</w:t>
      </w:r>
      <w:proofErr w:type="gramStart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;</w:t>
      </w:r>
      <w:proofErr w:type="gramEnd"/>
    </w:p>
    <w:p w14:paraId="4A3C2FF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20826A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66533"/>
          <w:sz w:val="27"/>
          <w:szCs w:val="27"/>
          <w:lang w:bidi="ar-SA"/>
        </w:rPr>
        <w:t>struc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node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0DBF1F3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char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alue;</w:t>
      </w:r>
      <w:proofErr w:type="gramEnd"/>
    </w:p>
    <w:p w14:paraId="781E7A2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ruct node *left, *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;</w:t>
      </w:r>
      <w:proofErr w:type="gramEnd"/>
    </w:p>
    <w:p w14:paraId="4441C30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;</w:t>
      </w:r>
    </w:p>
    <w:p w14:paraId="29E2A8C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77087B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{ char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alue;</w:t>
      </w:r>
      <w:proofErr w:type="gramEnd"/>
    </w:p>
    <w:p w14:paraId="3314747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struct node *left, *right; 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ext;</w:t>
      </w:r>
      <w:proofErr w:type="gramEnd"/>
    </w:p>
    <w:p w14:paraId="32C5D1F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;</w:t>
      </w:r>
    </w:p>
    <w:p w14:paraId="6A15333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A5BC00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{ char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alue;</w:t>
      </w:r>
      <w:proofErr w:type="gramEnd"/>
    </w:p>
    <w:p w14:paraId="3CE33CC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ext;</w:t>
      </w:r>
      <w:proofErr w:type="gramEnd"/>
    </w:p>
    <w:p w14:paraId="749EEBB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;</w:t>
      </w:r>
    </w:p>
    <w:p w14:paraId="0FC5B46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EA5D27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{</w:t>
      </w:r>
    </w:p>
    <w:p w14:paraId="2A88084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</w:t>
      </w:r>
    </w:p>
    <w:p w14:paraId="3FB27EF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char value; int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ndex;</w:t>
      </w:r>
      <w:proofErr w:type="gramEnd"/>
    </w:p>
    <w:p w14:paraId="3DBD5DD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labels; 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left, *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ight;</w:t>
      </w:r>
      <w:proofErr w:type="gramEnd"/>
    </w:p>
    <w:p w14:paraId="24C4C21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;</w:t>
      </w:r>
    </w:p>
    <w:p w14:paraId="2B57AC4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D79D0A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{</w:t>
      </w:r>
    </w:p>
    <w:p w14:paraId="25475A5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root; 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ext;</w:t>
      </w:r>
      <w:proofErr w:type="gramEnd"/>
    </w:p>
    <w:p w14:paraId="3D62494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;</w:t>
      </w:r>
    </w:p>
    <w:p w14:paraId="7EA1D1B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0F6C6F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{ char operator; char operand1; char operand2; char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363C1D8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ext;</w:t>
      </w:r>
      <w:proofErr w:type="gramEnd"/>
    </w:p>
    <w:p w14:paraId="3B46243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;</w:t>
      </w:r>
    </w:p>
    <w:p w14:paraId="0CE8B0E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5D7034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node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char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34A59C9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reate_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50748ED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297B27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pt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ULL;</w:t>
      </w:r>
      <w:proofErr w:type="gramEnd"/>
    </w:p>
    <w:p w14:paraId="30A6E84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three_address_pt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NULL; 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oot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roots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ULL;</w:t>
      </w:r>
      <w:proofErr w:type="gramEnd"/>
    </w:p>
    <w:p w14:paraId="0E29021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6413B1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char label = 'A' - 1; int index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0;</w:t>
      </w:r>
      <w:proofErr w:type="gramEnd"/>
    </w:p>
    <w:p w14:paraId="1F83BC7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BE0F68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}</w:t>
      </w:r>
    </w:p>
    <w:p w14:paraId="205F14E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AB0C22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union{</w:t>
      </w:r>
    </w:p>
    <w:p w14:paraId="6A15E1E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char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ymbol;</w:t>
      </w:r>
      <w:proofErr w:type="gramEnd"/>
    </w:p>
    <w:p w14:paraId="6489607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ruct node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ub_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exp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0546C2D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exp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06ADBDD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>}</w:t>
      </w:r>
    </w:p>
    <w:p w14:paraId="5258FE74" w14:textId="77777777" w:rsidR="007D7306" w:rsidRPr="007D7306" w:rsidRDefault="007D7306" w:rsidP="007D7306">
      <w:pPr>
        <w:shd w:val="clear" w:color="auto" w:fill="052529"/>
        <w:spacing w:after="270"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3B26931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left '+' '-'</w:t>
      </w:r>
    </w:p>
    <w:p w14:paraId="51E4AE5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left '/' '*'</w:t>
      </w:r>
    </w:p>
    <w:p w14:paraId="4D023905" w14:textId="77777777" w:rsidR="007D7306" w:rsidRPr="007D7306" w:rsidRDefault="007D7306" w:rsidP="007D7306">
      <w:pPr>
        <w:shd w:val="clear" w:color="auto" w:fill="052529"/>
        <w:spacing w:after="270"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9524BB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token &lt;symbol&gt; LETTER NUMBER</w:t>
      </w:r>
    </w:p>
    <w:p w14:paraId="153039C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type &lt;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ub_exp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&gt; exp</w:t>
      </w:r>
    </w:p>
    <w:p w14:paraId="7624350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type &lt;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ub_exp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&gt; L</w:t>
      </w:r>
    </w:p>
    <w:p w14:paraId="6613CCF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type &lt;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exp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&gt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mts</w:t>
      </w:r>
      <w:proofErr w:type="spellEnd"/>
    </w:p>
    <w:p w14:paraId="20AB4E8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type &lt;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exp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&gt; statement</w:t>
      </w:r>
    </w:p>
    <w:p w14:paraId="66F0D50E" w14:textId="77777777" w:rsidR="007D7306" w:rsidRPr="007D7306" w:rsidRDefault="007D7306" w:rsidP="007D7306">
      <w:pPr>
        <w:shd w:val="clear" w:color="auto" w:fill="052529"/>
        <w:spacing w:after="270"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02A5A8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start S</w:t>
      </w:r>
    </w:p>
    <w:p w14:paraId="33DF716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E0DD15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%</w:t>
      </w:r>
    </w:p>
    <w:p w14:paraId="1324991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E1136A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: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mt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{</w:t>
      </w:r>
    </w:p>
    <w:p w14:paraId="756AB32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pt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$1;</w:t>
      </w:r>
      <w:proofErr w:type="gramEnd"/>
    </w:p>
    <w:p w14:paraId="1968D82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;</w:t>
      </w:r>
    </w:p>
    <w:p w14:paraId="663863E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C5D365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mt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: statemen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mt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{</w:t>
      </w:r>
    </w:p>
    <w:p w14:paraId="3EFA5B8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$1;</w:t>
      </w:r>
      <w:proofErr w:type="gramEnd"/>
    </w:p>
    <w:p w14:paraId="2596458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10F60CB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A524C3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| statement {</w:t>
      </w:r>
    </w:p>
    <w:p w14:paraId="52432A0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   $$ =$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1;</w:t>
      </w:r>
      <w:proofErr w:type="gramEnd"/>
    </w:p>
    <w:p w14:paraId="75B144E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$$ =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2CAC7E3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;</w:t>
      </w:r>
    </w:p>
    <w:p w14:paraId="70732EB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DD5074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</w:t>
      </w:r>
    </w:p>
    <w:p w14:paraId="40857AD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tement: L '=' exp ';' {</w:t>
      </w:r>
    </w:p>
    <w:p w14:paraId="5BC5BB6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</w:t>
      </w:r>
    </w:p>
    <w:p w14:paraId="4BB44F7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F586BC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reate_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)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lef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$1;</w:t>
      </w:r>
      <w:proofErr w:type="gramEnd"/>
    </w:p>
    <w:p w14:paraId="5E2BA74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righ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$3;</w:t>
      </w:r>
      <w:proofErr w:type="gramEnd"/>
    </w:p>
    <w:p w14:paraId="4BBE386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$$ =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5B866B7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>};</w:t>
      </w:r>
    </w:p>
    <w:p w14:paraId="4ED54F8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</w:t>
      </w:r>
    </w:p>
    <w:p w14:paraId="6857E632" w14:textId="77777777" w:rsidR="007D7306" w:rsidRPr="007D7306" w:rsidRDefault="007D7306" w:rsidP="007D7306">
      <w:pPr>
        <w:shd w:val="clear" w:color="auto" w:fill="052529"/>
        <w:spacing w:after="270"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F27004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exp: exp '+' exp { struct node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'+')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lef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$1;</w:t>
      </w:r>
      <w:proofErr w:type="gramEnd"/>
    </w:p>
    <w:p w14:paraId="664378A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righ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$3;</w:t>
      </w:r>
      <w:proofErr w:type="gramEnd"/>
    </w:p>
    <w:p w14:paraId="4578104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$$ =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2A1578C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14C7C70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F2B5C1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|exp '-' exp { struct node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'-'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4D78C48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left = $1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righ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$3;</w:t>
      </w:r>
      <w:proofErr w:type="gramEnd"/>
    </w:p>
    <w:p w14:paraId="2D19728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$$ =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444A561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72D5960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|exp '/' exp { struct node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'/'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06E99D6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left = $1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righ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$3;</w:t>
      </w:r>
      <w:proofErr w:type="gramEnd"/>
    </w:p>
    <w:p w14:paraId="4B4852D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$$ =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309F7E9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71C92BD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DA2E88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</w:t>
      </w:r>
    </w:p>
    <w:p w14:paraId="7DBEBF8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|exp '*' exp {</w:t>
      </w:r>
    </w:p>
    <w:p w14:paraId="19C6AB5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ruct node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'*'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75A8B21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lef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$1;</w:t>
      </w:r>
      <w:proofErr w:type="gramEnd"/>
    </w:p>
    <w:p w14:paraId="63C471F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righ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$3;</w:t>
      </w:r>
      <w:proofErr w:type="gramEnd"/>
    </w:p>
    <w:p w14:paraId="0254324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$$ =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731872D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0BFAF87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| '(' exp ')' {$$ = $2;}</w:t>
      </w:r>
    </w:p>
    <w:p w14:paraId="361B44A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F25767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|NUMBER {</w:t>
      </w:r>
    </w:p>
    <w:p w14:paraId="6B3E64C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struct node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(char)$1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53AC42C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    $$ =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128B10D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7C117FD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6631BE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|LETTER {</w:t>
      </w:r>
    </w:p>
    <w:p w14:paraId="63312B1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node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(char)$1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704E7BC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$$ =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0DEF4F2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30BC0DC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>;</w:t>
      </w:r>
    </w:p>
    <w:p w14:paraId="3969E5E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EA6DCB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: LETTER {</w:t>
      </w:r>
    </w:p>
    <w:p w14:paraId="526E189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node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(char)$1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64B351D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$$ =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4E56B8C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;</w:t>
      </w:r>
    </w:p>
    <w:p w14:paraId="6FFAD1A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449D21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%%</w:t>
      </w:r>
    </w:p>
    <w:p w14:paraId="1F0D1E03" w14:textId="77777777" w:rsidR="007D7306" w:rsidRPr="007D7306" w:rsidRDefault="007D7306" w:rsidP="007D7306">
      <w:pPr>
        <w:shd w:val="clear" w:color="auto" w:fill="052529"/>
        <w:spacing w:after="270"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5451D4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int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proofErr w:type="spellStart"/>
      <w:r w:rsidRPr="007D7306">
        <w:rPr>
          <w:rFonts w:ascii="JetBrains Mono" w:hAnsi="JetBrains Mono" w:cs="JetBrains Mono"/>
          <w:color w:val="16A3B6"/>
          <w:sz w:val="27"/>
          <w:szCs w:val="27"/>
          <w:lang w:bidi="ar-SA"/>
        </w:rPr>
        <w:t>yyerror</w:t>
      </w:r>
      <w:proofErr w:type="spellEnd"/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on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i/>
          <w:iCs/>
          <w:color w:val="D67E5C"/>
          <w:sz w:val="27"/>
          <w:szCs w:val="27"/>
          <w:lang w:bidi="ar-SA"/>
        </w:rPr>
        <w:t>char</w:t>
      </w: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</w:t>
      </w:r>
      <w:r w:rsidRPr="007D7306">
        <w:rPr>
          <w:rFonts w:ascii="JetBrains Mono" w:hAnsi="JetBrains Mono" w:cs="JetBrains Mono"/>
          <w:b/>
          <w:bCs/>
          <w:color w:val="DF769B"/>
          <w:sz w:val="27"/>
          <w:szCs w:val="27"/>
          <w:lang w:bidi="ar-SA"/>
        </w:rPr>
        <w:t>*</w:t>
      </w:r>
      <w:r w:rsidRPr="007D7306">
        <w:rPr>
          <w:rFonts w:ascii="JetBrains Mono" w:hAnsi="JetBrains Mono" w:cs="JetBrains Mono"/>
          <w:b/>
          <w:bCs/>
          <w:color w:val="E4B781"/>
          <w:sz w:val="27"/>
          <w:szCs w:val="27"/>
          <w:lang w:bidi="ar-SA"/>
        </w:rPr>
        <w:t>s</w:t>
      </w:r>
      <w:r w:rsidRPr="007D7306">
        <w:rPr>
          <w:rFonts w:ascii="JetBrains Mono" w:hAnsi="JetBrains Mono" w:cs="JetBrains Mono"/>
          <w:color w:val="B2CACD"/>
          <w:sz w:val="27"/>
          <w:szCs w:val="27"/>
          <w:lang w:bidi="ar-SA"/>
        </w:rPr>
        <w:t>){</w:t>
      </w:r>
    </w:p>
    <w:p w14:paraId="5780EB8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</w:t>
      </w:r>
    </w:p>
    <w:p w14:paraId="07D7B55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"%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",s</w:t>
      </w:r>
      <w:proofErr w:type="spellEnd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79549FA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3E7D835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0255B8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reate_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){</w:t>
      </w:r>
    </w:p>
    <w:p w14:paraId="6435349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)malloc(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izeof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)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682F6A1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&gt;value = '=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';</w:t>
      </w:r>
      <w:proofErr w:type="gramEnd"/>
    </w:p>
    <w:p w14:paraId="7E0590A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left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right = NULL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nex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ULL;</w:t>
      </w:r>
      <w:proofErr w:type="gramEnd"/>
    </w:p>
    <w:p w14:paraId="368C300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eturn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3B1AC3F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CDCFBF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14BB7B7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77C4F4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node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char s){</w:t>
      </w:r>
    </w:p>
    <w:p w14:paraId="76FB63A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node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(struct node*)malloc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izeof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struct node))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lef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ULL;</w:t>
      </w:r>
      <w:proofErr w:type="gramEnd"/>
    </w:p>
    <w:p w14:paraId="252C369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right = NULL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value = s; return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2C3849F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0679E77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0DB1813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add_to_end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start, 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{</w:t>
      </w:r>
    </w:p>
    <w:p w14:paraId="6DB6212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if(start == NULL){ return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7F227B4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68E14AB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* temp = start; while(temp-&gt; next != NULL){</w:t>
      </w:r>
    </w:p>
    <w:p w14:paraId="25FBE6D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 = temp-&gt;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ext;</w:t>
      </w:r>
      <w:proofErr w:type="gramEnd"/>
    </w:p>
    <w:p w14:paraId="4BD3547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055D3AD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temp-&gt;next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; return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;</w:t>
      </w:r>
      <w:proofErr w:type="gramEnd"/>
    </w:p>
    <w:p w14:paraId="64A643F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598AEF2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20514B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three_address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char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, char op, char op1, char op2){</w:t>
      </w:r>
    </w:p>
    <w:p w14:paraId="57F7914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F8C6B5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*)malloc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izeof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58FEC4B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&gt;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operator = op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&gt;operand1 = op1; if(op != '='){</w:t>
      </w:r>
    </w:p>
    <w:p w14:paraId="40CC9D3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operand2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op2;</w:t>
      </w:r>
      <w:proofErr w:type="gramEnd"/>
    </w:p>
    <w:p w14:paraId="04B7CB1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19F77DE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next = NULL; return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46A628D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6F7987B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4592A0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char postfix(struct node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{</w:t>
      </w:r>
    </w:p>
    <w:p w14:paraId="0BAD9287" w14:textId="77777777" w:rsidR="007D7306" w:rsidRPr="007D7306" w:rsidRDefault="007D7306" w:rsidP="007D7306">
      <w:pPr>
        <w:shd w:val="clear" w:color="auto" w:fill="052529"/>
        <w:spacing w:after="270"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CDB0BE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f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left == NULL &amp;&amp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right == NULL){ return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&gt;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value;</w:t>
      </w:r>
      <w:proofErr w:type="gramEnd"/>
    </w:p>
    <w:p w14:paraId="1A65567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3CB3FFF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07022B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char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postfix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left); char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postfix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right); char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_cha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++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abel;</w:t>
      </w:r>
      <w:proofErr w:type="gramEnd"/>
    </w:p>
    <w:p w14:paraId="48F09AD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</w:t>
      </w:r>
    </w:p>
    <w:p w14:paraId="517164E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three_address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_cha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,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</w:t>
      </w:r>
    </w:p>
    <w:p w14:paraId="0638C53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&gt;value,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,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hs</w:t>
      </w:r>
      <w:proofErr w:type="spellEnd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4AF38E6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three_address_pt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add_to_end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three_address_pt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,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7CAAC5B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3E6F84C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eturn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_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ha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5744850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7AB1329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AEFAAA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void traverse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{ if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==NULL){</w:t>
      </w:r>
    </w:p>
    <w:p w14:paraId="57724E4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eturn;</w:t>
      </w:r>
      <w:proofErr w:type="gramEnd"/>
    </w:p>
    <w:p w14:paraId="5732385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3CA811B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6BC3E2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lastRenderedPageBreak/>
        <w:t xml:space="preserve">char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postfix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left); char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postfix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&gt;right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4EA7FE4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DD2F3E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make_three_address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, '=',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, ' ')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three_address_pt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add_to_end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three_address_pt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,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_node</w:t>
      </w:r>
      <w:proofErr w:type="spellEnd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40E31C3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3BF22A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raverse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&gt;next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36A1605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67F9FD9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7C8259B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void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rint_three_add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){</w:t>
      </w:r>
    </w:p>
    <w:p w14:paraId="2FB9268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temp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three_address_pt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 while(temp){</w:t>
      </w:r>
    </w:p>
    <w:p w14:paraId="6D083A3F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f(temp-&gt;operator == '='){</w:t>
      </w:r>
    </w:p>
    <w:p w14:paraId="6FAF72F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"%c %c %c\n", temp-&gt;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, temp-&gt;operator, temp-&gt;operand1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38DAD6D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3E70868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else{</w:t>
      </w:r>
    </w:p>
    <w:p w14:paraId="7DE54752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"%c = %c %c %c\n", temp-&gt;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, temp-&gt;operand1, temp-&gt;operator, temp-&gt;operand2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5FEE1F0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4D2954B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 = temp-&gt;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ext;</w:t>
      </w:r>
      <w:proofErr w:type="gramEnd"/>
    </w:p>
    <w:p w14:paraId="45A2DB8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13CC79A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2662AFB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32FBC8F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nser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, char c){ 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temp = 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*)malloc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izeof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struct</w:t>
      </w:r>
    </w:p>
    <w:p w14:paraId="005A4CA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233B8C1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-&gt;value = c; if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= NULL){</w:t>
      </w:r>
    </w:p>
    <w:p w14:paraId="3E7A3E0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return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;</w:t>
      </w:r>
      <w:proofErr w:type="gramEnd"/>
    </w:p>
    <w:p w14:paraId="72A9609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66EB4B7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BBBAA9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abel_list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t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 while(t-&gt;next != NULL){</w:t>
      </w:r>
    </w:p>
    <w:p w14:paraId="198C34D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 = t-&gt;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ext;</w:t>
      </w:r>
      <w:proofErr w:type="gramEnd"/>
    </w:p>
    <w:p w14:paraId="32D3781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75B1EFD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-&gt;next = temp; return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;</w:t>
      </w:r>
      <w:proofErr w:type="gramEnd"/>
    </w:p>
    <w:p w14:paraId="464B699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561DC4C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4F11FB3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earch_valu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char value){ struct star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roots;</w:t>
      </w:r>
      <w:proofErr w:type="gramEnd"/>
    </w:p>
    <w:p w14:paraId="7FDFB51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while(start){</w:t>
      </w:r>
    </w:p>
    <w:p w14:paraId="4433F99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18FB10F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72C697E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47BED11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 </w:t>
      </w:r>
    </w:p>
    <w:p w14:paraId="7E68142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char op, char res){</w:t>
      </w:r>
    </w:p>
    <w:p w14:paraId="79DB04B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temp = 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*)malloc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izeof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)); temp-&gt;labels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ULL;</w:t>
      </w:r>
      <w:proofErr w:type="gramEnd"/>
    </w:p>
    <w:p w14:paraId="62510924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emp-&gt;left = temp-&gt;right =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NULL;</w:t>
      </w:r>
      <w:proofErr w:type="gramEnd"/>
    </w:p>
    <w:p w14:paraId="59D8A57C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emp-&gt;labels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nser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temp-&gt;labels, res); temp-&gt;index = index+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+;</w:t>
      </w:r>
      <w:proofErr w:type="gramEnd"/>
    </w:p>
    <w:p w14:paraId="6751661A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temp-&gt;value = op; return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emp;</w:t>
      </w:r>
      <w:proofErr w:type="gramEnd"/>
    </w:p>
    <w:p w14:paraId="38C6EE6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42B4C20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2B8473D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void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reate_dag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hree_addres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{ if(roots == NULL){</w:t>
      </w:r>
    </w:p>
    <w:p w14:paraId="135DBFA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operator,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&gt;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); 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left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operand1, ' '); 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* right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reate_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operand2, ' '); roots = </w:t>
      </w:r>
      <w:proofErr w:type="spellStart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;</w:t>
      </w:r>
      <w:proofErr w:type="gramEnd"/>
    </w:p>
    <w:p w14:paraId="0E8E1F6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7D57223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else{</w:t>
      </w:r>
    </w:p>
    <w:p w14:paraId="12C928A6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f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&gt;operator == '='){</w:t>
      </w:r>
    </w:p>
    <w:p w14:paraId="4A291B7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temp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earch_valu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-&gt;operand1); temp-&gt;labels =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nsert_label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temp-&gt;labels,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&gt;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lhs</w:t>
      </w:r>
      <w:proofErr w:type="spellEnd"/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261019D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52BC5D57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else{</w:t>
      </w:r>
    </w:p>
    <w:p w14:paraId="1F55C5B3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struct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dag_nod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 *temp</w:t>
      </w:r>
    </w:p>
    <w:p w14:paraId="388E1781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3E28818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32FE3E29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EA3791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reate_dag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cur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-&gt;next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4CD8736E" w14:textId="373A6D20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26D123D8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int main(){</w:t>
      </w:r>
    </w:p>
    <w:p w14:paraId="4058E9FD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"Enter the expression: ")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yyparse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(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);</w:t>
      </w:r>
      <w:proofErr w:type="gramEnd"/>
    </w:p>
    <w:p w14:paraId="2E15648E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traverse(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start_pt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)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rint_three_addr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); </w:t>
      </w:r>
      <w:proofErr w:type="spell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printf</w:t>
      </w:r>
      <w:proofErr w:type="spellEnd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 xml:space="preserve">("\n"); return </w:t>
      </w:r>
      <w:proofErr w:type="gramStart"/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0;</w:t>
      </w:r>
      <w:proofErr w:type="gramEnd"/>
    </w:p>
    <w:p w14:paraId="05BF66AB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  <w:r w:rsidRPr="007D7306">
        <w:rPr>
          <w:rFonts w:ascii="JetBrains Mono" w:hAnsi="JetBrains Mono" w:cs="JetBrains Mono"/>
          <w:color w:val="E4B781"/>
          <w:sz w:val="27"/>
          <w:szCs w:val="27"/>
          <w:lang w:bidi="ar-SA"/>
        </w:rPr>
        <w:t>}</w:t>
      </w:r>
    </w:p>
    <w:p w14:paraId="1AD261C0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565FC23B" w14:textId="4C615070" w:rsidR="00B80B03" w:rsidRDefault="00C42943" w:rsidP="00A67FC1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 xml:space="preserve"> </w:t>
      </w:r>
    </w:p>
    <w:p w14:paraId="14602C74" w14:textId="57794090" w:rsid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/>
          <w:sz w:val="28"/>
          <w:szCs w:val="28"/>
        </w:rPr>
        <w:lastRenderedPageBreak/>
        <w:t>Input:</w:t>
      </w:r>
    </w:p>
    <w:p w14:paraId="61AEA948" w14:textId="60798826" w:rsidR="007D7306" w:rsidRDefault="007D7306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7D7306">
        <w:rPr>
          <w:rFonts w:ascii="Ubuntu" w:hAnsi="Ubuntu"/>
          <w:sz w:val="28"/>
          <w:szCs w:val="28"/>
        </w:rPr>
        <w:drawing>
          <wp:inline distT="0" distB="0" distL="0" distR="0" wp14:anchorId="088A778D" wp14:editId="431923EE">
            <wp:extent cx="2400508" cy="1585097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00508" cy="158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8F3B8" w14:textId="77777777" w:rsidR="007D7306" w:rsidRDefault="007D7306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91A53E6" w14:textId="225AB27C" w:rsidR="007D7306" w:rsidRDefault="007D7306" w:rsidP="007D7306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E641D7">
        <w:rPr>
          <w:rFonts w:ascii="Ubuntu" w:hAnsi="Ubuntu"/>
          <w:sz w:val="28"/>
          <w:szCs w:val="28"/>
        </w:rPr>
        <w:t>Output:</w:t>
      </w:r>
    </w:p>
    <w:p w14:paraId="0C7E1452" w14:textId="77777777" w:rsidR="007D7306" w:rsidRPr="002C2914" w:rsidRDefault="007D7306" w:rsidP="007D7306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08E9B5E6" w14:textId="4B4183EA" w:rsidR="007D7306" w:rsidRPr="00E641D7" w:rsidRDefault="007D7306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7D7306">
        <w:rPr>
          <w:rFonts w:ascii="Ubuntu" w:hAnsi="Ubuntu"/>
          <w:sz w:val="28"/>
          <w:szCs w:val="28"/>
        </w:rPr>
        <w:drawing>
          <wp:inline distT="0" distB="0" distL="0" distR="0" wp14:anchorId="2B6E74F6" wp14:editId="1759EC65">
            <wp:extent cx="6858000" cy="440690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CCBBD" w14:textId="77777777" w:rsidR="007D7306" w:rsidRDefault="007D730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sectPr w:rsidR="007D7306" w:rsidSect="00E74B29">
      <w:footerReference w:type="even" r:id="rId14"/>
      <w:footerReference w:type="default" r:id="rId15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09937" w14:textId="77777777" w:rsidR="009928A5" w:rsidRDefault="009928A5" w:rsidP="00E74B29">
      <w:r>
        <w:separator/>
      </w:r>
    </w:p>
  </w:endnote>
  <w:endnote w:type="continuationSeparator" w:id="0">
    <w:p w14:paraId="09E870F5" w14:textId="77777777" w:rsidR="009928A5" w:rsidRDefault="009928A5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2BC30" w14:textId="77777777" w:rsidR="009928A5" w:rsidRDefault="009928A5" w:rsidP="00E74B29">
      <w:r>
        <w:separator/>
      </w:r>
    </w:p>
  </w:footnote>
  <w:footnote w:type="continuationSeparator" w:id="0">
    <w:p w14:paraId="7F70B772" w14:textId="77777777" w:rsidR="009928A5" w:rsidRDefault="009928A5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C05F1"/>
    <w:multiLevelType w:val="hybridMultilevel"/>
    <w:tmpl w:val="1F94F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B7103"/>
    <w:multiLevelType w:val="multilevel"/>
    <w:tmpl w:val="B9E2A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3A00B0"/>
    <w:multiLevelType w:val="multilevel"/>
    <w:tmpl w:val="227A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1267351">
    <w:abstractNumId w:val="3"/>
  </w:num>
  <w:num w:numId="2" w16cid:durableId="1054739898">
    <w:abstractNumId w:val="10"/>
  </w:num>
  <w:num w:numId="3" w16cid:durableId="415324467">
    <w:abstractNumId w:val="8"/>
  </w:num>
  <w:num w:numId="4" w16cid:durableId="1152209101">
    <w:abstractNumId w:val="9"/>
  </w:num>
  <w:num w:numId="5" w16cid:durableId="1290820827">
    <w:abstractNumId w:val="2"/>
  </w:num>
  <w:num w:numId="6" w16cid:durableId="402072274">
    <w:abstractNumId w:val="7"/>
  </w:num>
  <w:num w:numId="7" w16cid:durableId="2060666703">
    <w:abstractNumId w:val="0"/>
  </w:num>
  <w:num w:numId="8" w16cid:durableId="1129202927">
    <w:abstractNumId w:val="5"/>
  </w:num>
  <w:num w:numId="9" w16cid:durableId="19084167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6926226">
    <w:abstractNumId w:val="6"/>
  </w:num>
  <w:num w:numId="11" w16cid:durableId="4030649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YmtQBXTZqLLQAAAA=="/>
  </w:docVars>
  <w:rsids>
    <w:rsidRoot w:val="00092E41"/>
    <w:rsid w:val="00032A2B"/>
    <w:rsid w:val="00086FA5"/>
    <w:rsid w:val="00092E41"/>
    <w:rsid w:val="00096D6B"/>
    <w:rsid w:val="000A4255"/>
    <w:rsid w:val="000E4641"/>
    <w:rsid w:val="001172D0"/>
    <w:rsid w:val="00151F66"/>
    <w:rsid w:val="00177F8D"/>
    <w:rsid w:val="00182C4D"/>
    <w:rsid w:val="00185F4A"/>
    <w:rsid w:val="001A7A17"/>
    <w:rsid w:val="001B2720"/>
    <w:rsid w:val="001C3237"/>
    <w:rsid w:val="001C7D09"/>
    <w:rsid w:val="001E0ECE"/>
    <w:rsid w:val="002012DC"/>
    <w:rsid w:val="00222F68"/>
    <w:rsid w:val="002951EB"/>
    <w:rsid w:val="002B6E38"/>
    <w:rsid w:val="002C2914"/>
    <w:rsid w:val="002D1910"/>
    <w:rsid w:val="002D2200"/>
    <w:rsid w:val="002F03AB"/>
    <w:rsid w:val="003030E0"/>
    <w:rsid w:val="003078DD"/>
    <w:rsid w:val="003172A2"/>
    <w:rsid w:val="00340F0C"/>
    <w:rsid w:val="00354826"/>
    <w:rsid w:val="0039195A"/>
    <w:rsid w:val="00395D77"/>
    <w:rsid w:val="003A49C6"/>
    <w:rsid w:val="003B5034"/>
    <w:rsid w:val="003F3D1D"/>
    <w:rsid w:val="0040564B"/>
    <w:rsid w:val="00414139"/>
    <w:rsid w:val="0044094A"/>
    <w:rsid w:val="0045557C"/>
    <w:rsid w:val="0048120C"/>
    <w:rsid w:val="0048750B"/>
    <w:rsid w:val="004909D9"/>
    <w:rsid w:val="004F22FB"/>
    <w:rsid w:val="00521481"/>
    <w:rsid w:val="0056636B"/>
    <w:rsid w:val="005D252A"/>
    <w:rsid w:val="005D6FA6"/>
    <w:rsid w:val="00610A09"/>
    <w:rsid w:val="0063405E"/>
    <w:rsid w:val="00665110"/>
    <w:rsid w:val="006709F1"/>
    <w:rsid w:val="006C60E6"/>
    <w:rsid w:val="00705301"/>
    <w:rsid w:val="00725B78"/>
    <w:rsid w:val="007348B4"/>
    <w:rsid w:val="00742988"/>
    <w:rsid w:val="00764F3D"/>
    <w:rsid w:val="00795B80"/>
    <w:rsid w:val="007C06BD"/>
    <w:rsid w:val="007D7306"/>
    <w:rsid w:val="008079CC"/>
    <w:rsid w:val="00837914"/>
    <w:rsid w:val="008405C8"/>
    <w:rsid w:val="008434D9"/>
    <w:rsid w:val="00870AFF"/>
    <w:rsid w:val="00874FE7"/>
    <w:rsid w:val="0088776E"/>
    <w:rsid w:val="008A0FAE"/>
    <w:rsid w:val="008B72F9"/>
    <w:rsid w:val="00952F7D"/>
    <w:rsid w:val="0095496A"/>
    <w:rsid w:val="009928A5"/>
    <w:rsid w:val="009A3347"/>
    <w:rsid w:val="009A38BA"/>
    <w:rsid w:val="00A2377C"/>
    <w:rsid w:val="00A25A42"/>
    <w:rsid w:val="00A67FC1"/>
    <w:rsid w:val="00B2336B"/>
    <w:rsid w:val="00B24978"/>
    <w:rsid w:val="00B355BF"/>
    <w:rsid w:val="00B42474"/>
    <w:rsid w:val="00B43E11"/>
    <w:rsid w:val="00B54757"/>
    <w:rsid w:val="00B80B03"/>
    <w:rsid w:val="00BF3430"/>
    <w:rsid w:val="00C42943"/>
    <w:rsid w:val="00C43C5D"/>
    <w:rsid w:val="00C466AA"/>
    <w:rsid w:val="00C755AB"/>
    <w:rsid w:val="00CA5364"/>
    <w:rsid w:val="00CB7EC7"/>
    <w:rsid w:val="00CC3F0D"/>
    <w:rsid w:val="00CD6D7B"/>
    <w:rsid w:val="00CE66ED"/>
    <w:rsid w:val="00CE7B79"/>
    <w:rsid w:val="00D43125"/>
    <w:rsid w:val="00D62ADF"/>
    <w:rsid w:val="00D66A3A"/>
    <w:rsid w:val="00D97A44"/>
    <w:rsid w:val="00DB2B1A"/>
    <w:rsid w:val="00DF198B"/>
    <w:rsid w:val="00E15B5F"/>
    <w:rsid w:val="00E641D7"/>
    <w:rsid w:val="00E74B29"/>
    <w:rsid w:val="00E85C50"/>
    <w:rsid w:val="00ED6CB6"/>
    <w:rsid w:val="00EF19F9"/>
    <w:rsid w:val="00EF7945"/>
    <w:rsid w:val="00F50791"/>
    <w:rsid w:val="00F52B14"/>
    <w:rsid w:val="00F604F0"/>
    <w:rsid w:val="00FA16F2"/>
    <w:rsid w:val="00FB2F1A"/>
    <w:rsid w:val="00FC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C42943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  <w:style w:type="paragraph" w:customStyle="1" w:styleId="msonormal0">
    <w:name w:val="msonormal"/>
    <w:basedOn w:val="Normal"/>
    <w:rsid w:val="007D7306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1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4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5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3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3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3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7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7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1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27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43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6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3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0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3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5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5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1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7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8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4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9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03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6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23</Pages>
  <Words>2387</Words>
  <Characters>13606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4-20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